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454B" w:rsidRPr="00967BF2" w:rsidRDefault="00967BF2" w:rsidP="00967BF2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67BF2">
        <w:rPr>
          <w:rFonts w:asciiTheme="majorBidi" w:hAnsiTheme="majorBidi" w:cstheme="majorBidi"/>
          <w:b/>
          <w:bCs/>
          <w:sz w:val="24"/>
          <w:szCs w:val="24"/>
        </w:rPr>
        <w:t>Supplementary Figures</w:t>
      </w:r>
      <w:bookmarkStart w:id="0" w:name="_GoBack"/>
      <w:bookmarkEnd w:id="0"/>
    </w:p>
    <w:p w:rsidR="00967BF2" w:rsidRDefault="00967BF2" w:rsidP="00967BF2">
      <w:pPr>
        <w:spacing w:line="360" w:lineRule="auto"/>
        <w:rPr>
          <w:rFonts w:asciiTheme="majorBidi" w:hAnsiTheme="majorBidi" w:cstheme="majorBidi"/>
        </w:rPr>
      </w:pPr>
    </w:p>
    <w:p w:rsidR="000D4DB5" w:rsidRDefault="000D4DB5" w:rsidP="00967BF2">
      <w:pPr>
        <w:spacing w:line="360" w:lineRule="auto"/>
        <w:rPr>
          <w:rFonts w:asciiTheme="majorBidi" w:hAnsiTheme="majorBidi" w:cstheme="majorBid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67BF2" w:rsidRPr="00E95259" w:rsidTr="00D200E3">
        <w:tc>
          <w:tcPr>
            <w:tcW w:w="9350" w:type="dxa"/>
          </w:tcPr>
          <w:p w:rsidR="00967BF2" w:rsidRPr="00E95259" w:rsidRDefault="00967BF2" w:rsidP="00967BF2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E9525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8951917" wp14:editId="0AF086F6">
                  <wp:extent cx="3514456" cy="2090057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3960" cy="21076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BF2" w:rsidRPr="00E95259" w:rsidTr="00D200E3">
        <w:tc>
          <w:tcPr>
            <w:tcW w:w="9350" w:type="dxa"/>
          </w:tcPr>
          <w:p w:rsidR="00967BF2" w:rsidRPr="00E95259" w:rsidRDefault="00967BF2" w:rsidP="000D4DB5">
            <w:pPr>
              <w:spacing w:line="360" w:lineRule="auto"/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  <w:r w:rsidRPr="00E9525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Fig. S</w:t>
            </w:r>
            <w:r w:rsidR="000D4DB5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1</w:t>
            </w:r>
            <w:r w:rsidRPr="00E9525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 xml:space="preserve">. Effect of different ZnO loading </w:t>
            </w:r>
            <w:r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 xml:space="preserve">in ZnO/MIL-101(Fe)[A] </w:t>
            </w:r>
            <w:r w:rsidRPr="00E9525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 xml:space="preserve">on the photocatalytic </w:t>
            </w:r>
            <w:r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degradation</w:t>
            </w:r>
            <w:r w:rsidRPr="00E9525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 xml:space="preserve"> of RhB dye </w:t>
            </w:r>
            <w:r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>under visible light irradiation</w:t>
            </w:r>
            <w:r w:rsidRPr="00E95259"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  <w:t xml:space="preserve"> (</w:t>
            </w:r>
            <w:r w:rsidRPr="000B71CD">
              <w:rPr>
                <w:rFonts w:asciiTheme="majorBidi" w:eastAsia="GulliverRM" w:hAnsiTheme="majorBidi" w:cstheme="majorBidi"/>
                <w:b/>
                <w:bCs/>
                <w:sz w:val="20"/>
                <w:szCs w:val="20"/>
              </w:rPr>
              <w:t xml:space="preserve">C˳: 10 mg/L, </w:t>
            </w:r>
            <w:r>
              <w:rPr>
                <w:rFonts w:asciiTheme="majorBidi" w:eastAsia="GulliverRM" w:hAnsiTheme="majorBidi" w:cstheme="majorBidi"/>
                <w:b/>
                <w:bCs/>
                <w:sz w:val="20"/>
                <w:szCs w:val="20"/>
              </w:rPr>
              <w:t>catalyst</w:t>
            </w:r>
            <w:r w:rsidRPr="000B71CD">
              <w:rPr>
                <w:rFonts w:asciiTheme="majorBidi" w:eastAsia="GulliverRM" w:hAnsiTheme="majorBidi" w:cstheme="majorBidi"/>
                <w:b/>
                <w:bCs/>
                <w:sz w:val="20"/>
                <w:szCs w:val="20"/>
              </w:rPr>
              <w:t xml:space="preserve"> dose: 0.5 g/L</w:t>
            </w:r>
            <w:r>
              <w:rPr>
                <w:rFonts w:asciiTheme="majorBidi" w:eastAsia="GulliverRM" w:hAnsiTheme="majorBidi" w:cstheme="majorBidi"/>
                <w:b/>
                <w:bCs/>
                <w:sz w:val="20"/>
                <w:szCs w:val="20"/>
              </w:rPr>
              <w:t>, pH = 8, and Time 300 min.).</w:t>
            </w:r>
          </w:p>
        </w:tc>
      </w:tr>
    </w:tbl>
    <w:p w:rsidR="00967BF2" w:rsidRDefault="00967BF2" w:rsidP="00967BF2">
      <w:pPr>
        <w:spacing w:line="360" w:lineRule="auto"/>
        <w:rPr>
          <w:rFonts w:asciiTheme="majorBidi" w:hAnsiTheme="majorBidi" w:cstheme="majorBidi"/>
        </w:rPr>
      </w:pPr>
    </w:p>
    <w:p w:rsidR="000D4DB5" w:rsidRDefault="000D4DB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D4DB5" w:rsidTr="00F314BB">
        <w:tc>
          <w:tcPr>
            <w:tcW w:w="9350" w:type="dxa"/>
          </w:tcPr>
          <w:p w:rsidR="000D4DB5" w:rsidRDefault="000D4DB5" w:rsidP="00F314BB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D48C1C3" wp14:editId="2B3E18E7">
                  <wp:extent cx="4083050" cy="188404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7765" t="19680" r="37245" b="16764"/>
                          <a:stretch/>
                        </pic:blipFill>
                        <pic:spPr bwMode="auto">
                          <a:xfrm>
                            <a:off x="0" y="0"/>
                            <a:ext cx="4084539" cy="18847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4DB5" w:rsidTr="00F314BB">
        <w:tc>
          <w:tcPr>
            <w:tcW w:w="9350" w:type="dxa"/>
          </w:tcPr>
          <w:p w:rsidR="000D4DB5" w:rsidRDefault="000D4DB5" w:rsidP="00F314BB">
            <w:pPr>
              <w:spacing w:line="360" w:lineRule="auto"/>
              <w:rPr>
                <w:rFonts w:asciiTheme="majorBidi" w:hAnsiTheme="majorBidi" w:cstheme="majorBidi"/>
              </w:rPr>
            </w:pPr>
            <w:r w:rsidRPr="003448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ig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2</w:t>
            </w:r>
            <w:r w:rsidRPr="0034485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GA curves of the solvent; N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N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-dimethyl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mamid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DMF); an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rephthali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cid (TPA).</w:t>
            </w:r>
          </w:p>
        </w:tc>
      </w:tr>
    </w:tbl>
    <w:p w:rsidR="000D4DB5" w:rsidRPr="00E95259" w:rsidRDefault="000D4DB5" w:rsidP="00967BF2">
      <w:pPr>
        <w:spacing w:line="360" w:lineRule="auto"/>
        <w:rPr>
          <w:rFonts w:asciiTheme="majorBidi" w:hAnsiTheme="majorBidi" w:cstheme="majorBidi"/>
        </w:rPr>
      </w:pPr>
    </w:p>
    <w:sectPr w:rsidR="000D4DB5" w:rsidRPr="00E95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ulliverRM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jI3NjI0MTU1MLRQ0lEKTi0uzszPAykwrAUARJAAqSwAAAA="/>
  </w:docVars>
  <w:rsids>
    <w:rsidRoot w:val="00AB5623"/>
    <w:rsid w:val="000D4DB5"/>
    <w:rsid w:val="003017D0"/>
    <w:rsid w:val="004D0F41"/>
    <w:rsid w:val="0086454B"/>
    <w:rsid w:val="00967BF2"/>
    <w:rsid w:val="00AB5623"/>
    <w:rsid w:val="00B46063"/>
    <w:rsid w:val="00BE38C8"/>
    <w:rsid w:val="00CB1212"/>
    <w:rsid w:val="00D175E4"/>
    <w:rsid w:val="00D200E3"/>
    <w:rsid w:val="00E9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8D8BAA-E9CB-409E-AB38-670E22F2A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75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nas Amdeha</dc:creator>
  <cp:keywords/>
  <dc:description/>
  <cp:lastModifiedBy>Dr. Enas Amdeha</cp:lastModifiedBy>
  <cp:revision>14</cp:revision>
  <dcterms:created xsi:type="dcterms:W3CDTF">2019-05-21T14:41:00Z</dcterms:created>
  <dcterms:modified xsi:type="dcterms:W3CDTF">2019-05-26T08:26:00Z</dcterms:modified>
</cp:coreProperties>
</file>